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ERO COMPET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 COMPETENC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raduir un problema a llenguatge matemàtic o a una representació matemàtica utilitzant variables, símbols, diagrames imodels adequa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mprar conceptes, eines i estratègies matemàtiques per resoldre problem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ntenir una actitud de recerca davant d’un problema assajant estratègies divers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enerar preguntes de caire matemàtic i plantejar problem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onstruir, expressar i contrastar argumentacions per justificar i validar les afirmacions que es fan en matemàtiqu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mprar el raonament matemàtic en entorns no ma-temàtic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Usar les relacions que hi ha entre les diverses parts de les matemàtiques per analitzar situacions i per raon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dentificar les matemàtiques implicades en situacions properes i acadèmiques i cercar situacions que es puguin relacionaramb idees matemàtiques concre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epresentar un concepte o relació matemàtica de diverses maneres i usar el canvi de representació com a estratègia de treball matemàti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xpressar idees matemàtiques amb claredat i precisió i comprendre les dels altr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mprar la comunicació i el treball col·laboratiu per compartir i construir coneixement a partir d’idees matemàtiqu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eleccionar i usar tecnologies diverses per gestionar i mostrar informació, i visualitzar i estructurar idees o processos matemàtic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20:38:57Z</dcterms:created>
  <dcterms:modified xsi:type="dcterms:W3CDTF">2021-02-19T20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